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Blondel, D. V., Rosenberg, J. M., Sansone, A., Yang, B. W., Linennbrink-Garcia, L., Schwarz-Bloom, R. D. (under review). The Rex virtual experiment platform: Design, implementation, and effects on situational interest.</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Work with data in summer STEM programs: An experience sampling method approach.</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4">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5" w:name="grants"/>
      <w:bookmarkEnd w:id="65"/>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6" w:name="fellowships"/>
      <w:bookmarkEnd w:id="66"/>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
      <w:bookmarkEnd w:id="70"/>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1" w:name="competitive-research-training"/>
      <w:bookmarkEnd w:id="71"/>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2" w:name="software-developed"/>
      <w:bookmarkEnd w:id="72"/>
      <w:r>
        <w:t xml:space="preserve">Software Developed</w:t>
      </w:r>
    </w:p>
    <w:p>
      <w:pPr>
        <w:pStyle w:val="Heading3"/>
      </w:pPr>
      <w:bookmarkStart w:id="73" w:name="r-packages-on-comprehensive-r-archive-network-cran"/>
      <w:bookmarkEnd w:id="73"/>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4">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5">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7">
        <w:r>
          <w:rPr>
            <w:rStyle w:val="Hyperlink"/>
          </w:rPr>
          <w:t xml:space="preserve">https://cran.r-project.org/web/packages/clustRcompaR/index.html</w:t>
        </w:r>
      </w:hyperlink>
      <w:r>
        <w:t xml:space="preserve"> </w:t>
      </w:r>
    </w:p>
    <w:p>
      <w:pPr>
        <w:pStyle w:val="Heading3"/>
      </w:pPr>
      <w:bookmarkStart w:id="78" w:name="interactive-web-applications"/>
      <w:bookmarkEnd w:id="78"/>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9">
        <w:r>
          <w:rPr>
            <w:rStyle w:val="Hyperlink"/>
          </w:rPr>
          <w:t xml:space="preserve">http://konfound-it.com</w:t>
        </w:r>
      </w:hyperlink>
      <w:r>
        <w:t xml:space="preserve">.</w:t>
      </w:r>
    </w:p>
    <w:p>
      <w:pPr>
        <w:pStyle w:val="BodyText"/>
      </w:pPr>
      <w:r>
        <w:t xml:space="preserve">State Educational Twitter Hashtags (SETHs):</w:t>
      </w:r>
      <w:r>
        <w:t xml:space="preserve"> </w:t>
      </w:r>
      <w:hyperlink r:id="rId80">
        <w:r>
          <w:rPr>
            <w:rStyle w:val="Hyperlink"/>
          </w:rPr>
          <w:t xml:space="preserve">https://jmichaelrosenberg.shinyapps.io/SETHs</w:t>
        </w:r>
      </w:hyperlink>
    </w:p>
    <w:p>
      <w:pPr>
        <w:pStyle w:val="Heading2"/>
      </w:pPr>
      <w:bookmarkStart w:id="81" w:name="teaching"/>
      <w:bookmarkEnd w:id="81"/>
      <w:r>
        <w:t xml:space="preserve">Teaching</w:t>
      </w:r>
    </w:p>
    <w:p>
      <w:pPr>
        <w:pStyle w:val="Heading3"/>
      </w:pPr>
      <w:bookmarkStart w:id="82" w:name="teaching-awards"/>
      <w:bookmarkEnd w:id="82"/>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3" w:name="courses-taught"/>
      <w:bookmarkEnd w:id="83"/>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4" w:name="service"/>
      <w:bookmarkEnd w:id="84"/>
      <w:r>
        <w:t xml:space="preserve">Service</w:t>
      </w:r>
    </w:p>
    <w:p>
      <w:pPr>
        <w:pStyle w:val="Heading3"/>
      </w:pPr>
      <w:bookmarkStart w:id="85" w:name="editorial-service"/>
      <w:bookmarkEnd w:id="85"/>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6" w:name="service-to-profession"/>
      <w:bookmarkEnd w:id="86"/>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7" w:name="conference-review-activity"/>
      <w:bookmarkEnd w:id="87"/>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8" w:name="service-to-the-community"/>
      <w:bookmarkEnd w:id="88"/>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9" w:name="ad-hoc-journal-article-reviews"/>
      <w:bookmarkEnd w:id="89"/>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0" w:name="departmental-service"/>
      <w:bookmarkEnd w:id="90"/>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consulting"/>
      <w:bookmarkEnd w:id="93"/>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4" w:name="professional-affiliations"/>
      <w:bookmarkEnd w:id="94"/>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0a38c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05T14:32:26Z</dcterms:created>
  <dcterms:modified xsi:type="dcterms:W3CDTF">2019-01-05T14:32:26Z</dcterms:modified>
</cp:coreProperties>
</file>